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CB06A" w14:textId="77777777" w:rsidR="009E6498" w:rsidRDefault="009E6498" w:rsidP="009E6498">
      <w:pPr>
        <w:spacing w:after="0"/>
        <w:ind w:left="7920"/>
      </w:pPr>
      <w:r>
        <w:t>CSE 581</w:t>
      </w:r>
    </w:p>
    <w:p w14:paraId="28A8AF32" w14:textId="77777777" w:rsidR="009E6498" w:rsidRDefault="009E6498" w:rsidP="009E6498">
      <w:pPr>
        <w:spacing w:after="0"/>
      </w:pPr>
    </w:p>
    <w:p w14:paraId="6A55DF16" w14:textId="77777777" w:rsidR="009E6498" w:rsidRPr="00AE35DF" w:rsidRDefault="00B74E12" w:rsidP="009E6498">
      <w:pPr>
        <w:spacing w:after="0"/>
        <w:jc w:val="center"/>
        <w:rPr>
          <w:b/>
          <w:sz w:val="24"/>
          <w:szCs w:val="24"/>
        </w:rPr>
      </w:pPr>
      <w:r w:rsidRPr="00AE35DF">
        <w:rPr>
          <w:b/>
          <w:sz w:val="24"/>
          <w:szCs w:val="24"/>
        </w:rPr>
        <w:t xml:space="preserve">Lab </w:t>
      </w:r>
      <w:r w:rsidR="00FF5150" w:rsidRPr="00AE35DF">
        <w:rPr>
          <w:b/>
          <w:sz w:val="24"/>
          <w:szCs w:val="24"/>
        </w:rPr>
        <w:t>2</w:t>
      </w:r>
      <w:r w:rsidR="009E6498" w:rsidRPr="00AE35DF">
        <w:rPr>
          <w:b/>
          <w:sz w:val="24"/>
          <w:szCs w:val="24"/>
        </w:rPr>
        <w:t xml:space="preserve">: </w:t>
      </w:r>
      <w:r w:rsidR="00F61C0D" w:rsidRPr="00AE35DF">
        <w:rPr>
          <w:b/>
          <w:sz w:val="24"/>
          <w:szCs w:val="24"/>
        </w:rPr>
        <w:t>Design Lab</w:t>
      </w:r>
    </w:p>
    <w:p w14:paraId="7F431EE8" w14:textId="26AE73B0" w:rsidR="00AE35DF" w:rsidRDefault="00AE35DF" w:rsidP="00AE35DF">
      <w:pPr>
        <w:spacing w:after="0"/>
        <w:rPr>
          <w:bCs/>
        </w:rPr>
      </w:pPr>
      <w:r>
        <w:rPr>
          <w:b/>
        </w:rPr>
        <w:t xml:space="preserve">First Name: </w:t>
      </w:r>
      <w:r>
        <w:rPr>
          <w:bCs/>
        </w:rPr>
        <w:t>Chaitanya Lakshmi</w:t>
      </w:r>
    </w:p>
    <w:p w14:paraId="3C5BE20B" w14:textId="13FF1EEA" w:rsidR="00AE35DF" w:rsidRPr="00AE35DF" w:rsidRDefault="00AE35DF" w:rsidP="00AE35DF">
      <w:pPr>
        <w:spacing w:after="0"/>
        <w:rPr>
          <w:bCs/>
        </w:rPr>
      </w:pPr>
      <w:r>
        <w:rPr>
          <w:b/>
        </w:rPr>
        <w:t xml:space="preserve">Last Name: </w:t>
      </w:r>
      <w:r>
        <w:rPr>
          <w:bCs/>
        </w:rPr>
        <w:t>Chava</w:t>
      </w:r>
    </w:p>
    <w:p w14:paraId="7B5C4B98" w14:textId="77777777" w:rsidR="00B74E12" w:rsidRDefault="00B74E12" w:rsidP="009E6498">
      <w:pPr>
        <w:spacing w:after="0"/>
      </w:pPr>
    </w:p>
    <w:p w14:paraId="1ECD090C" w14:textId="77777777" w:rsidR="00420C3E" w:rsidRDefault="00B74E12" w:rsidP="001B351E">
      <w:pPr>
        <w:spacing w:after="0"/>
      </w:pPr>
      <w:r w:rsidRPr="00636E44">
        <w:rPr>
          <w:b/>
        </w:rPr>
        <w:t>Purpose:</w:t>
      </w:r>
      <w:r>
        <w:t xml:space="preserve"> </w:t>
      </w:r>
    </w:p>
    <w:p w14:paraId="3AE0CA88" w14:textId="77777777" w:rsidR="009E6498" w:rsidRDefault="00F61C0D" w:rsidP="001B351E">
      <w:pPr>
        <w:spacing w:after="0"/>
        <w:ind w:firstLine="720"/>
      </w:pPr>
      <w:r>
        <w:t xml:space="preserve">Create a sample </w:t>
      </w:r>
      <w:r w:rsidR="00606E79">
        <w:t xml:space="preserve">ER diagram for database </w:t>
      </w:r>
      <w:r>
        <w:t>design.</w:t>
      </w:r>
    </w:p>
    <w:p w14:paraId="5CC68D95" w14:textId="77777777" w:rsidR="00891791" w:rsidRDefault="00B74E12" w:rsidP="009E6498">
      <w:pPr>
        <w:spacing w:after="0"/>
        <w:rPr>
          <w:b/>
        </w:rPr>
      </w:pPr>
      <w:r w:rsidRPr="00636E44">
        <w:rPr>
          <w:b/>
        </w:rPr>
        <w:t>Deliverables:</w:t>
      </w:r>
    </w:p>
    <w:p w14:paraId="48328696" w14:textId="77777777" w:rsidR="00B74E12" w:rsidRDefault="00F61C0D" w:rsidP="00F02B37">
      <w:pPr>
        <w:spacing w:after="0"/>
        <w:ind w:left="720"/>
      </w:pPr>
      <w:r>
        <w:t xml:space="preserve">A </w:t>
      </w:r>
      <w:r w:rsidR="0020027E">
        <w:t xml:space="preserve">Microsoft </w:t>
      </w:r>
      <w:r>
        <w:t>Visio</w:t>
      </w:r>
      <w:r w:rsidR="00F71FAA">
        <w:rPr>
          <w:vertAlign w:val="superscript"/>
        </w:rPr>
        <w:t xml:space="preserve"> </w:t>
      </w:r>
      <w:r w:rsidR="00F71FAA">
        <w:t>or Word</w:t>
      </w:r>
      <w:r>
        <w:t xml:space="preserve"> drawing of the design</w:t>
      </w:r>
      <w:r w:rsidR="00D03FBD">
        <w:t>: draw tables with table title, primary key(s), foreign key(s) and relationships (using connections) specified properly; you are also supposed to bold or indicate the required columns/fields for each table</w:t>
      </w:r>
      <w:r>
        <w:t>.</w:t>
      </w:r>
      <w:r w:rsidR="000E2074">
        <w:t xml:space="preserve"> If you need to, a brief explanation of your design.</w:t>
      </w:r>
      <w:r w:rsidR="000E2074">
        <w:rPr>
          <w:rStyle w:val="FootnoteReference"/>
        </w:rPr>
        <w:footnoteReference w:id="1"/>
      </w:r>
    </w:p>
    <w:p w14:paraId="55621330" w14:textId="77777777" w:rsidR="00B74E12" w:rsidRDefault="00B74E12" w:rsidP="009E6498">
      <w:pPr>
        <w:spacing w:after="0"/>
      </w:pPr>
    </w:p>
    <w:p w14:paraId="2E870B74" w14:textId="77777777" w:rsidR="00636E44" w:rsidRPr="00636E44" w:rsidRDefault="00636E44" w:rsidP="009E6498">
      <w:pPr>
        <w:spacing w:after="0"/>
        <w:rPr>
          <w:b/>
        </w:rPr>
      </w:pPr>
      <w:r w:rsidRPr="00636E44">
        <w:rPr>
          <w:b/>
        </w:rPr>
        <w:t>Steps:</w:t>
      </w:r>
    </w:p>
    <w:p w14:paraId="0DCF3404" w14:textId="77777777" w:rsidR="0008150E" w:rsidRPr="0008150E" w:rsidRDefault="00420C3E" w:rsidP="0008150E">
      <w:pPr>
        <w:pStyle w:val="ListParagraph"/>
        <w:numPr>
          <w:ilvl w:val="0"/>
          <w:numId w:val="5"/>
        </w:numPr>
        <w:tabs>
          <w:tab w:val="left" w:pos="720"/>
        </w:tabs>
        <w:spacing w:after="0"/>
        <w:ind w:left="720"/>
      </w:pPr>
      <w:r>
        <w:t xml:space="preserve">Follow </w:t>
      </w:r>
      <w:r w:rsidR="00B74E12">
        <w:t xml:space="preserve">the steps described in class. </w:t>
      </w:r>
      <w:r w:rsidR="00F61C0D">
        <w:t xml:space="preserve">Create a </w:t>
      </w:r>
      <w:r w:rsidR="0008150E">
        <w:t xml:space="preserve">DB </w:t>
      </w:r>
      <w:r w:rsidR="00F61C0D">
        <w:t xml:space="preserve">design for the </w:t>
      </w:r>
      <w:r w:rsidR="0008150E">
        <w:t xml:space="preserve">business </w:t>
      </w:r>
      <w:r w:rsidR="00F61C0D">
        <w:t>problem</w:t>
      </w:r>
      <w:r w:rsidR="0008150E">
        <w:t xml:space="preserve"> described below</w:t>
      </w:r>
      <w:r w:rsidR="00E3605D" w:rsidRPr="0008150E">
        <w:rPr>
          <w:rStyle w:val="FootnoteReference"/>
        </w:rPr>
        <w:footnoteReference w:id="2"/>
      </w:r>
      <w:r w:rsidR="0008150E">
        <w:t>.</w:t>
      </w:r>
      <w:r w:rsidR="00E3605D">
        <w:t xml:space="preserve"> </w:t>
      </w:r>
      <w:r w:rsidR="0008150E" w:rsidRPr="0008150E">
        <w:t>Explain your design choices.</w:t>
      </w:r>
      <w:r w:rsidR="00E3605D" w:rsidRPr="00E3605D">
        <w:rPr>
          <w:rStyle w:val="FootnoteReference"/>
        </w:rPr>
        <w:t xml:space="preserve"> </w:t>
      </w:r>
      <w:r w:rsidR="00E3605D">
        <w:rPr>
          <w:rStyle w:val="FootnoteReference"/>
        </w:rPr>
        <w:t>1</w:t>
      </w:r>
    </w:p>
    <w:p w14:paraId="610B2CE2" w14:textId="77777777" w:rsidR="009E6498" w:rsidRDefault="009E6498" w:rsidP="0008150E">
      <w:pPr>
        <w:pStyle w:val="ListParagraph"/>
        <w:spacing w:after="0"/>
      </w:pPr>
    </w:p>
    <w:p w14:paraId="04C5B31F" w14:textId="77777777" w:rsidR="007808CD" w:rsidRDefault="003018F7" w:rsidP="007808CD">
      <w:pPr>
        <w:pStyle w:val="FootnoteText"/>
      </w:pPr>
      <w:r w:rsidRPr="000E2074">
        <w:rPr>
          <w:i/>
        </w:rPr>
        <w:t xml:space="preserve">Create a sample DB design for a small bakery. The bakery is interested in keeping track of its customers, </w:t>
      </w:r>
      <w:r>
        <w:rPr>
          <w:i/>
        </w:rPr>
        <w:t>suppliers</w:t>
      </w:r>
      <w:r w:rsidRPr="000E2074">
        <w:rPr>
          <w:i/>
        </w:rPr>
        <w:t xml:space="preserve">, products, </w:t>
      </w:r>
      <w:r>
        <w:rPr>
          <w:i/>
        </w:rPr>
        <w:t>ingredients</w:t>
      </w:r>
      <w:r w:rsidR="007808CD">
        <w:rPr>
          <w:i/>
        </w:rPr>
        <w:t xml:space="preserve"> and sales.</w:t>
      </w:r>
      <w:r w:rsidR="007808CD" w:rsidRPr="007808CD">
        <w:rPr>
          <w:i/>
        </w:rPr>
        <w:t xml:space="preserve"> Bakery sells their products to the customers. Bakery uses the ingredients to create their products. Suppliers provide the ingredients to the bakery.</w:t>
      </w:r>
    </w:p>
    <w:p w14:paraId="2F7557A6" w14:textId="77777777" w:rsidR="0008150E" w:rsidRDefault="0008150E" w:rsidP="0008150E">
      <w:pPr>
        <w:pStyle w:val="ListParagraph"/>
        <w:spacing w:after="0"/>
        <w:rPr>
          <w:i/>
        </w:rPr>
      </w:pPr>
    </w:p>
    <w:p w14:paraId="43B0354D" w14:textId="77777777" w:rsidR="000E2074" w:rsidRDefault="000E2074" w:rsidP="000E2074">
      <w:pPr>
        <w:pStyle w:val="ListParagraph"/>
        <w:spacing w:after="0"/>
      </w:pPr>
    </w:p>
    <w:p w14:paraId="59F99513" w14:textId="77777777" w:rsidR="009E6498" w:rsidRDefault="009E6498" w:rsidP="009E6498">
      <w:pPr>
        <w:spacing w:after="0"/>
      </w:pPr>
    </w:p>
    <w:p w14:paraId="4CCBA8B8" w14:textId="77777777" w:rsidR="00D364C5" w:rsidRDefault="00D364C5" w:rsidP="009E6498">
      <w:pPr>
        <w:spacing w:after="0"/>
      </w:pPr>
    </w:p>
    <w:p w14:paraId="77EFADB1" w14:textId="77777777" w:rsidR="00D364C5" w:rsidRDefault="00D364C5" w:rsidP="009E6498">
      <w:pPr>
        <w:spacing w:after="0"/>
      </w:pPr>
    </w:p>
    <w:p w14:paraId="058CFD88" w14:textId="77777777" w:rsidR="00D364C5" w:rsidRDefault="00D364C5" w:rsidP="009E6498">
      <w:pPr>
        <w:spacing w:after="0"/>
      </w:pPr>
    </w:p>
    <w:p w14:paraId="13000BCA" w14:textId="77777777" w:rsidR="00D364C5" w:rsidRDefault="00D364C5" w:rsidP="009E6498">
      <w:pPr>
        <w:spacing w:after="0"/>
      </w:pPr>
    </w:p>
    <w:p w14:paraId="017CB336" w14:textId="77777777" w:rsidR="00D364C5" w:rsidRDefault="00D364C5" w:rsidP="009E6498">
      <w:pPr>
        <w:spacing w:after="0"/>
      </w:pPr>
    </w:p>
    <w:p w14:paraId="508A8BFC" w14:textId="77777777" w:rsidR="00D364C5" w:rsidRDefault="00D364C5" w:rsidP="009E6498">
      <w:pPr>
        <w:spacing w:after="0"/>
      </w:pPr>
    </w:p>
    <w:p w14:paraId="3BF4AF5C" w14:textId="77777777" w:rsidR="00D364C5" w:rsidRDefault="00D364C5" w:rsidP="009E6498">
      <w:pPr>
        <w:spacing w:after="0"/>
      </w:pPr>
    </w:p>
    <w:p w14:paraId="31C4F453" w14:textId="77777777" w:rsidR="00D364C5" w:rsidRDefault="00D364C5" w:rsidP="009E6498">
      <w:pPr>
        <w:spacing w:after="0"/>
      </w:pPr>
    </w:p>
    <w:p w14:paraId="37C16BD5" w14:textId="77777777" w:rsidR="00D364C5" w:rsidRDefault="00D364C5" w:rsidP="009E6498">
      <w:pPr>
        <w:spacing w:after="0"/>
      </w:pPr>
    </w:p>
    <w:p w14:paraId="051CE4EB" w14:textId="77777777" w:rsidR="00D364C5" w:rsidRDefault="00D364C5" w:rsidP="009E6498">
      <w:pPr>
        <w:spacing w:after="0"/>
      </w:pPr>
    </w:p>
    <w:p w14:paraId="0E3D0686" w14:textId="77777777" w:rsidR="00D364C5" w:rsidRDefault="00D364C5" w:rsidP="009E6498">
      <w:pPr>
        <w:spacing w:after="0"/>
      </w:pPr>
    </w:p>
    <w:p w14:paraId="0770C050" w14:textId="77777777" w:rsidR="00D364C5" w:rsidRDefault="00D364C5" w:rsidP="009E6498">
      <w:pPr>
        <w:spacing w:after="0"/>
      </w:pPr>
    </w:p>
    <w:p w14:paraId="72A86DFE" w14:textId="77777777" w:rsidR="00D364C5" w:rsidRDefault="00D364C5" w:rsidP="009E6498">
      <w:pPr>
        <w:spacing w:after="0"/>
      </w:pPr>
    </w:p>
    <w:p w14:paraId="3FCBA136" w14:textId="77777777" w:rsidR="00D364C5" w:rsidRDefault="00D364C5" w:rsidP="009E6498">
      <w:pPr>
        <w:spacing w:after="0"/>
      </w:pPr>
    </w:p>
    <w:p w14:paraId="16898F59" w14:textId="77777777" w:rsidR="00D364C5" w:rsidRDefault="00D364C5" w:rsidP="009E6498">
      <w:pPr>
        <w:spacing w:after="0"/>
      </w:pPr>
    </w:p>
    <w:p w14:paraId="41D66206" w14:textId="77777777" w:rsidR="00D364C5" w:rsidRDefault="00D364C5" w:rsidP="009E6498">
      <w:pPr>
        <w:spacing w:after="0"/>
      </w:pPr>
    </w:p>
    <w:p w14:paraId="5CF87E29" w14:textId="3930ED67" w:rsidR="00AE35DF" w:rsidRPr="00AE35DF" w:rsidRDefault="00AE35DF" w:rsidP="009E6498">
      <w:pPr>
        <w:spacing w:after="0"/>
        <w:rPr>
          <w:b/>
          <w:bCs/>
        </w:rPr>
      </w:pPr>
      <w:r w:rsidRPr="00AE35DF">
        <w:rPr>
          <w:b/>
          <w:bCs/>
        </w:rPr>
        <w:t>E</w:t>
      </w:r>
      <w:r>
        <w:rPr>
          <w:b/>
          <w:bCs/>
        </w:rPr>
        <w:t xml:space="preserve">ntity </w:t>
      </w:r>
      <w:r w:rsidRPr="00AE35DF">
        <w:rPr>
          <w:b/>
          <w:bCs/>
        </w:rPr>
        <w:t>R</w:t>
      </w:r>
      <w:r>
        <w:rPr>
          <w:b/>
          <w:bCs/>
        </w:rPr>
        <w:t>elationship</w:t>
      </w:r>
      <w:r w:rsidRPr="00AE35DF">
        <w:rPr>
          <w:b/>
          <w:bCs/>
        </w:rPr>
        <w:t xml:space="preserve"> DIAGRAM:</w:t>
      </w:r>
    </w:p>
    <w:p w14:paraId="2F5DEC4D" w14:textId="77777777" w:rsidR="00AE35DF" w:rsidRDefault="00AE35DF" w:rsidP="00AE35DF">
      <w:pPr>
        <w:spacing w:after="0" w:line="240" w:lineRule="auto"/>
      </w:pPr>
    </w:p>
    <w:p w14:paraId="3A140C02" w14:textId="248C786A" w:rsidR="00AE35DF" w:rsidRPr="00AE35DF" w:rsidRDefault="00BA4C3C" w:rsidP="00AE35DF">
      <w:pPr>
        <w:keepNext/>
        <w:spacing w:after="0" w:line="600" w:lineRule="auto"/>
        <w:jc w:val="center"/>
      </w:pPr>
      <w:r>
        <w:rPr>
          <w:noProof/>
        </w:rPr>
        <w:drawing>
          <wp:inline distT="0" distB="0" distL="0" distR="0" wp14:anchorId="3BF43088" wp14:editId="6CB5A86A">
            <wp:extent cx="5943600" cy="3062605"/>
            <wp:effectExtent l="0" t="0" r="0" b="0"/>
            <wp:docPr id="1932112186" name="Picture 1"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112186" name="Picture 1" descr="A diagram of a company&#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3062605"/>
                    </a:xfrm>
                    <a:prstGeom prst="rect">
                      <a:avLst/>
                    </a:prstGeom>
                  </pic:spPr>
                </pic:pic>
              </a:graphicData>
            </a:graphic>
          </wp:inline>
        </w:drawing>
      </w:r>
    </w:p>
    <w:p w14:paraId="19448BE8" w14:textId="01C56463" w:rsidR="00D364C5" w:rsidRPr="00AE35DF" w:rsidRDefault="00AE35DF" w:rsidP="00AE35DF">
      <w:pPr>
        <w:pStyle w:val="Caption"/>
        <w:spacing w:line="600" w:lineRule="auto"/>
        <w:jc w:val="center"/>
        <w:rPr>
          <w:color w:val="auto"/>
        </w:rPr>
      </w:pPr>
      <w:r w:rsidRPr="00AE35DF">
        <w:rPr>
          <w:color w:val="auto"/>
        </w:rPr>
        <w:t xml:space="preserve">Figure </w:t>
      </w:r>
      <w:r w:rsidRPr="00AE35DF">
        <w:rPr>
          <w:color w:val="auto"/>
        </w:rPr>
        <w:fldChar w:fldCharType="begin"/>
      </w:r>
      <w:r w:rsidRPr="00AE35DF">
        <w:rPr>
          <w:color w:val="auto"/>
        </w:rPr>
        <w:instrText xml:space="preserve"> SEQ Figure \* ARABIC </w:instrText>
      </w:r>
      <w:r w:rsidRPr="00AE35DF">
        <w:rPr>
          <w:color w:val="auto"/>
        </w:rPr>
        <w:fldChar w:fldCharType="separate"/>
      </w:r>
      <w:r w:rsidRPr="00AE35DF">
        <w:rPr>
          <w:noProof/>
          <w:color w:val="auto"/>
        </w:rPr>
        <w:t>1</w:t>
      </w:r>
      <w:r w:rsidRPr="00AE35DF">
        <w:rPr>
          <w:color w:val="auto"/>
        </w:rPr>
        <w:fldChar w:fldCharType="end"/>
      </w:r>
      <w:r w:rsidRPr="00AE35DF">
        <w:rPr>
          <w:color w:val="auto"/>
        </w:rPr>
        <w:t>: Bakery Database ER Diagram</w:t>
      </w:r>
    </w:p>
    <w:p w14:paraId="3ED16B37" w14:textId="77777777" w:rsidR="00D364C5" w:rsidRDefault="00D364C5" w:rsidP="00AE35DF">
      <w:pPr>
        <w:spacing w:after="0"/>
        <w:jc w:val="both"/>
      </w:pPr>
    </w:p>
    <w:p w14:paraId="24ACFDDA" w14:textId="07F63C1C" w:rsidR="00D364C5" w:rsidRPr="00D364C5" w:rsidRDefault="00D364C5" w:rsidP="00AE35DF">
      <w:pPr>
        <w:spacing w:after="0"/>
        <w:jc w:val="both"/>
        <w:rPr>
          <w:b/>
          <w:bCs/>
        </w:rPr>
      </w:pPr>
      <w:r w:rsidRPr="00D364C5">
        <w:rPr>
          <w:b/>
          <w:bCs/>
        </w:rPr>
        <w:t>Description:</w:t>
      </w:r>
    </w:p>
    <w:p w14:paraId="4612D8A9" w14:textId="0C6CBF5D" w:rsidR="00D364C5" w:rsidRDefault="00D364C5" w:rsidP="00AE35DF">
      <w:pPr>
        <w:spacing w:after="0"/>
        <w:jc w:val="both"/>
      </w:pPr>
      <w:r w:rsidRPr="00D364C5">
        <w:rPr>
          <w:b/>
          <w:bCs/>
        </w:rPr>
        <w:t>Customers:</w:t>
      </w:r>
      <w:r>
        <w:t xml:space="preserve"> Stores information about bakery customers, including their names, contact details, and customer categories. </w:t>
      </w:r>
      <w:r w:rsidRPr="00D364C5">
        <w:rPr>
          <w:b/>
          <w:bCs/>
        </w:rPr>
        <w:t>Sales:</w:t>
      </w:r>
      <w:r>
        <w:t xml:space="preserve"> Records details of bakery sales transactions, such as the customer involved, sale date, total amount, and payment method. </w:t>
      </w:r>
      <w:r w:rsidRPr="00D364C5">
        <w:rPr>
          <w:b/>
          <w:bCs/>
        </w:rPr>
        <w:t>Products:</w:t>
      </w:r>
      <w:r>
        <w:t xml:space="preserve"> Contains information about bakery products, including their names, descriptions, categories, and prices. </w:t>
      </w:r>
      <w:r w:rsidRPr="00D364C5">
        <w:rPr>
          <w:b/>
          <w:bCs/>
        </w:rPr>
        <w:t>Suppliers:</w:t>
      </w:r>
      <w:r>
        <w:t xml:space="preserve"> Stores data about suppliers who provide ingredients to the bakery, including their names and contact information.</w:t>
      </w:r>
    </w:p>
    <w:p w14:paraId="1B0617E5" w14:textId="77777777" w:rsidR="00D364C5" w:rsidRDefault="00D364C5" w:rsidP="00AE35DF">
      <w:pPr>
        <w:spacing w:after="0"/>
        <w:jc w:val="both"/>
      </w:pPr>
    </w:p>
    <w:p w14:paraId="329560ED" w14:textId="345E0FA1" w:rsidR="00D364C5" w:rsidRDefault="00D364C5" w:rsidP="00AE35DF">
      <w:pPr>
        <w:spacing w:after="0"/>
        <w:jc w:val="both"/>
      </w:pPr>
      <w:r w:rsidRPr="00D364C5">
        <w:rPr>
          <w:b/>
          <w:bCs/>
        </w:rPr>
        <w:t>Ingredients:</w:t>
      </w:r>
      <w:r>
        <w:t xml:space="preserve"> Contains details about bakery ingredients, such as names, </w:t>
      </w:r>
      <w:r w:rsidR="00AE35DF">
        <w:t>expiration date</w:t>
      </w:r>
      <w:r>
        <w:t xml:space="preserve">, and </w:t>
      </w:r>
      <w:r w:rsidR="00AE35DF">
        <w:t xml:space="preserve">date ingredient created </w:t>
      </w:r>
      <w:r>
        <w:t xml:space="preserve">information. </w:t>
      </w:r>
      <w:r w:rsidRPr="00D364C5">
        <w:rPr>
          <w:b/>
          <w:bCs/>
        </w:rPr>
        <w:t>PurchaseMapping:</w:t>
      </w:r>
      <w:r>
        <w:t xml:space="preserve"> Establishes a link between products and sales, indicating which products were sold in each transaction. </w:t>
      </w:r>
      <w:r w:rsidRPr="00D364C5">
        <w:rPr>
          <w:b/>
          <w:bCs/>
        </w:rPr>
        <w:t>IngredientSupply:</w:t>
      </w:r>
      <w:r>
        <w:t xml:space="preserve"> Connects ingredients to their respective suppliers, helping track the origin of bakery ingredients. </w:t>
      </w:r>
      <w:r w:rsidRPr="00D364C5">
        <w:rPr>
          <w:b/>
          <w:bCs/>
        </w:rPr>
        <w:t>ProductIngredients:</w:t>
      </w:r>
      <w:r>
        <w:t xml:space="preserve"> Links products to the ingredients used to make them, facilitating efficient recipe management and ingredient tracking. These tables collectively support the bakery's operations, allowing for efficient customer management, sales tracking, and streamlined ingredient and product management.</w:t>
      </w:r>
    </w:p>
    <w:sectPr w:rsidR="00D364C5" w:rsidSect="00EA52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C2D58" w14:textId="77777777" w:rsidR="006427A3" w:rsidRDefault="006427A3" w:rsidP="000E2074">
      <w:pPr>
        <w:spacing w:after="0" w:line="240" w:lineRule="auto"/>
      </w:pPr>
      <w:r>
        <w:separator/>
      </w:r>
    </w:p>
  </w:endnote>
  <w:endnote w:type="continuationSeparator" w:id="0">
    <w:p w14:paraId="23E6A5C0" w14:textId="77777777" w:rsidR="006427A3" w:rsidRDefault="006427A3" w:rsidP="000E2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C140E" w14:textId="77777777" w:rsidR="006427A3" w:rsidRDefault="006427A3" w:rsidP="000E2074">
      <w:pPr>
        <w:spacing w:after="0" w:line="240" w:lineRule="auto"/>
      </w:pPr>
      <w:r>
        <w:separator/>
      </w:r>
    </w:p>
  </w:footnote>
  <w:footnote w:type="continuationSeparator" w:id="0">
    <w:p w14:paraId="3751A507" w14:textId="77777777" w:rsidR="006427A3" w:rsidRDefault="006427A3" w:rsidP="000E2074">
      <w:pPr>
        <w:spacing w:after="0" w:line="240" w:lineRule="auto"/>
      </w:pPr>
      <w:r>
        <w:continuationSeparator/>
      </w:r>
    </w:p>
  </w:footnote>
  <w:footnote w:id="1">
    <w:p w14:paraId="2226A110" w14:textId="77777777" w:rsidR="00D85C3B" w:rsidRDefault="000E2074">
      <w:pPr>
        <w:pStyle w:val="FootnoteText"/>
      </w:pPr>
      <w:r>
        <w:rPr>
          <w:rStyle w:val="FootnoteReference"/>
        </w:rPr>
        <w:footnoteRef/>
      </w:r>
      <w:r>
        <w:t xml:space="preserve"> </w:t>
      </w:r>
      <w:r w:rsidR="00E3605D">
        <w:t>This is optional - a</w:t>
      </w:r>
      <w:r>
        <w:t xml:space="preserve">t most, a </w:t>
      </w:r>
      <w:r w:rsidR="00065D55">
        <w:t>paragraph or two - v</w:t>
      </w:r>
      <w:r>
        <w:t xml:space="preserve">ery short, only listing the </w:t>
      </w:r>
      <w:r w:rsidR="0008150E">
        <w:rPr>
          <w:b/>
        </w:rPr>
        <w:t>NON-</w:t>
      </w:r>
      <w:r w:rsidRPr="0008150E">
        <w:rPr>
          <w:b/>
        </w:rPr>
        <w:t>obvious</w:t>
      </w:r>
      <w:r w:rsidR="00D85C3B">
        <w:t xml:space="preserve"> choices.</w:t>
      </w:r>
    </w:p>
  </w:footnote>
  <w:footnote w:id="2">
    <w:p w14:paraId="3EFDB828" w14:textId="77777777" w:rsidR="00E3605D" w:rsidRDefault="00E3605D" w:rsidP="00E3605D">
      <w:pPr>
        <w:pStyle w:val="FootnoteText"/>
      </w:pPr>
      <w:r>
        <w:rPr>
          <w:rStyle w:val="FootnoteReference"/>
        </w:rPr>
        <w:footnoteRef/>
      </w:r>
      <w:r>
        <w:t xml:space="preserve"> Think about what data makes sense for the business problem and select the fields that make the most sense. Expected design scope is somewhere around </w:t>
      </w:r>
      <w:r w:rsidR="009776DB">
        <w:t>7-</w:t>
      </w:r>
      <w:r w:rsidR="00EB6A59">
        <w:t>10</w:t>
      </w:r>
      <w:r>
        <w:t xml:space="preserve"> tables, </w:t>
      </w:r>
      <w:r w:rsidR="009776DB">
        <w:t>2-</w:t>
      </w:r>
      <w:r>
        <w:t>6 or so fields/table on average – your design does not need 100</w:t>
      </w:r>
      <w:r w:rsidR="00261BE7">
        <w:t xml:space="preserve"> of</w:t>
      </w:r>
      <w:r>
        <w:t xml:space="preserve"> fields, but it does need to be able to function on its ow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74747"/>
    <w:multiLevelType w:val="hybridMultilevel"/>
    <w:tmpl w:val="6FC0A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32337"/>
    <w:multiLevelType w:val="hybridMultilevel"/>
    <w:tmpl w:val="E5F69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CC1B34"/>
    <w:multiLevelType w:val="hybridMultilevel"/>
    <w:tmpl w:val="FCA87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851AF6"/>
    <w:multiLevelType w:val="hybridMultilevel"/>
    <w:tmpl w:val="EC2CE63A"/>
    <w:lvl w:ilvl="0" w:tplc="D474E58C">
      <w:start w:val="1"/>
      <w:numFmt w:val="bullet"/>
      <w:lvlText w:val=""/>
      <w:lvlJc w:val="left"/>
      <w:pPr>
        <w:tabs>
          <w:tab w:val="num" w:pos="720"/>
        </w:tabs>
        <w:ind w:left="720" w:hanging="360"/>
      </w:pPr>
      <w:rPr>
        <w:rFonts w:ascii="Wingdings 3" w:hAnsi="Wingdings 3" w:hint="default"/>
      </w:rPr>
    </w:lvl>
    <w:lvl w:ilvl="1" w:tplc="E64ECA7A">
      <w:start w:val="1"/>
      <w:numFmt w:val="bullet"/>
      <w:lvlText w:val=""/>
      <w:lvlJc w:val="left"/>
      <w:pPr>
        <w:tabs>
          <w:tab w:val="num" w:pos="1440"/>
        </w:tabs>
        <w:ind w:left="1440" w:hanging="360"/>
      </w:pPr>
      <w:rPr>
        <w:rFonts w:ascii="Wingdings 3" w:hAnsi="Wingdings 3" w:hint="default"/>
      </w:rPr>
    </w:lvl>
    <w:lvl w:ilvl="2" w:tplc="4F108782" w:tentative="1">
      <w:start w:val="1"/>
      <w:numFmt w:val="bullet"/>
      <w:lvlText w:val=""/>
      <w:lvlJc w:val="left"/>
      <w:pPr>
        <w:tabs>
          <w:tab w:val="num" w:pos="2160"/>
        </w:tabs>
        <w:ind w:left="2160" w:hanging="360"/>
      </w:pPr>
      <w:rPr>
        <w:rFonts w:ascii="Wingdings 3" w:hAnsi="Wingdings 3" w:hint="default"/>
      </w:rPr>
    </w:lvl>
    <w:lvl w:ilvl="3" w:tplc="1F9AAB50" w:tentative="1">
      <w:start w:val="1"/>
      <w:numFmt w:val="bullet"/>
      <w:lvlText w:val=""/>
      <w:lvlJc w:val="left"/>
      <w:pPr>
        <w:tabs>
          <w:tab w:val="num" w:pos="2880"/>
        </w:tabs>
        <w:ind w:left="2880" w:hanging="360"/>
      </w:pPr>
      <w:rPr>
        <w:rFonts w:ascii="Wingdings 3" w:hAnsi="Wingdings 3" w:hint="default"/>
      </w:rPr>
    </w:lvl>
    <w:lvl w:ilvl="4" w:tplc="9BC44A0C" w:tentative="1">
      <w:start w:val="1"/>
      <w:numFmt w:val="bullet"/>
      <w:lvlText w:val=""/>
      <w:lvlJc w:val="left"/>
      <w:pPr>
        <w:tabs>
          <w:tab w:val="num" w:pos="3600"/>
        </w:tabs>
        <w:ind w:left="3600" w:hanging="360"/>
      </w:pPr>
      <w:rPr>
        <w:rFonts w:ascii="Wingdings 3" w:hAnsi="Wingdings 3" w:hint="default"/>
      </w:rPr>
    </w:lvl>
    <w:lvl w:ilvl="5" w:tplc="1BDE64F0" w:tentative="1">
      <w:start w:val="1"/>
      <w:numFmt w:val="bullet"/>
      <w:lvlText w:val=""/>
      <w:lvlJc w:val="left"/>
      <w:pPr>
        <w:tabs>
          <w:tab w:val="num" w:pos="4320"/>
        </w:tabs>
        <w:ind w:left="4320" w:hanging="360"/>
      </w:pPr>
      <w:rPr>
        <w:rFonts w:ascii="Wingdings 3" w:hAnsi="Wingdings 3" w:hint="default"/>
      </w:rPr>
    </w:lvl>
    <w:lvl w:ilvl="6" w:tplc="CD6C1C96" w:tentative="1">
      <w:start w:val="1"/>
      <w:numFmt w:val="bullet"/>
      <w:lvlText w:val=""/>
      <w:lvlJc w:val="left"/>
      <w:pPr>
        <w:tabs>
          <w:tab w:val="num" w:pos="5040"/>
        </w:tabs>
        <w:ind w:left="5040" w:hanging="360"/>
      </w:pPr>
      <w:rPr>
        <w:rFonts w:ascii="Wingdings 3" w:hAnsi="Wingdings 3" w:hint="default"/>
      </w:rPr>
    </w:lvl>
    <w:lvl w:ilvl="7" w:tplc="20BADA10" w:tentative="1">
      <w:start w:val="1"/>
      <w:numFmt w:val="bullet"/>
      <w:lvlText w:val=""/>
      <w:lvlJc w:val="left"/>
      <w:pPr>
        <w:tabs>
          <w:tab w:val="num" w:pos="5760"/>
        </w:tabs>
        <w:ind w:left="5760" w:hanging="360"/>
      </w:pPr>
      <w:rPr>
        <w:rFonts w:ascii="Wingdings 3" w:hAnsi="Wingdings 3" w:hint="default"/>
      </w:rPr>
    </w:lvl>
    <w:lvl w:ilvl="8" w:tplc="4BA6A010"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7CCE436A"/>
    <w:multiLevelType w:val="hybridMultilevel"/>
    <w:tmpl w:val="5B74E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A86D49"/>
    <w:multiLevelType w:val="hybridMultilevel"/>
    <w:tmpl w:val="D668D25C"/>
    <w:lvl w:ilvl="0" w:tplc="BA98E4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66850068">
    <w:abstractNumId w:val="2"/>
  </w:num>
  <w:num w:numId="2" w16cid:durableId="465970281">
    <w:abstractNumId w:val="4"/>
  </w:num>
  <w:num w:numId="3" w16cid:durableId="1631863020">
    <w:abstractNumId w:val="0"/>
  </w:num>
  <w:num w:numId="4" w16cid:durableId="1855487981">
    <w:abstractNumId w:val="1"/>
  </w:num>
  <w:num w:numId="5" w16cid:durableId="1851752247">
    <w:abstractNumId w:val="5"/>
  </w:num>
  <w:num w:numId="6" w16cid:durableId="16148995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QwtrC0NAUCQ1MDCyUdpeDU4uLM/DyQAsNaACmYFN4sAAAA"/>
  </w:docVars>
  <w:rsids>
    <w:rsidRoot w:val="009E6498"/>
    <w:rsid w:val="00007263"/>
    <w:rsid w:val="0006183F"/>
    <w:rsid w:val="00065D55"/>
    <w:rsid w:val="0008150E"/>
    <w:rsid w:val="000E2074"/>
    <w:rsid w:val="001B351E"/>
    <w:rsid w:val="0020027E"/>
    <w:rsid w:val="00212564"/>
    <w:rsid w:val="0023140D"/>
    <w:rsid w:val="00251C85"/>
    <w:rsid w:val="00261BE7"/>
    <w:rsid w:val="00295E7B"/>
    <w:rsid w:val="002D73F6"/>
    <w:rsid w:val="002E7AF0"/>
    <w:rsid w:val="002F2959"/>
    <w:rsid w:val="003018F7"/>
    <w:rsid w:val="003368BC"/>
    <w:rsid w:val="003B3D23"/>
    <w:rsid w:val="003B6610"/>
    <w:rsid w:val="003D1C70"/>
    <w:rsid w:val="003E5B5C"/>
    <w:rsid w:val="003F3281"/>
    <w:rsid w:val="00420C3E"/>
    <w:rsid w:val="004435AB"/>
    <w:rsid w:val="00470AA8"/>
    <w:rsid w:val="00475698"/>
    <w:rsid w:val="00487AB7"/>
    <w:rsid w:val="004B6216"/>
    <w:rsid w:val="00606E79"/>
    <w:rsid w:val="00636E44"/>
    <w:rsid w:val="006427A3"/>
    <w:rsid w:val="006E081A"/>
    <w:rsid w:val="00747456"/>
    <w:rsid w:val="00747F90"/>
    <w:rsid w:val="007808CD"/>
    <w:rsid w:val="007F497A"/>
    <w:rsid w:val="00891791"/>
    <w:rsid w:val="00910022"/>
    <w:rsid w:val="00917573"/>
    <w:rsid w:val="009776DB"/>
    <w:rsid w:val="009C0B2B"/>
    <w:rsid w:val="009E6498"/>
    <w:rsid w:val="00AE35DF"/>
    <w:rsid w:val="00B62E8D"/>
    <w:rsid w:val="00B74E12"/>
    <w:rsid w:val="00BA4C3C"/>
    <w:rsid w:val="00CE0725"/>
    <w:rsid w:val="00D03FBD"/>
    <w:rsid w:val="00D364C5"/>
    <w:rsid w:val="00D7003D"/>
    <w:rsid w:val="00D85C3B"/>
    <w:rsid w:val="00DA3105"/>
    <w:rsid w:val="00DD2283"/>
    <w:rsid w:val="00DE7316"/>
    <w:rsid w:val="00E3605D"/>
    <w:rsid w:val="00E5270A"/>
    <w:rsid w:val="00E53668"/>
    <w:rsid w:val="00E824F2"/>
    <w:rsid w:val="00EA5252"/>
    <w:rsid w:val="00EB6A59"/>
    <w:rsid w:val="00EF2DEA"/>
    <w:rsid w:val="00F02B37"/>
    <w:rsid w:val="00F13844"/>
    <w:rsid w:val="00F46C8C"/>
    <w:rsid w:val="00F61C0D"/>
    <w:rsid w:val="00F71FAA"/>
    <w:rsid w:val="00F93F79"/>
    <w:rsid w:val="00FF4C81"/>
    <w:rsid w:val="00FF5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696B2"/>
  <w15:docId w15:val="{DE61E62F-B8D1-4A9B-9695-3062E7D44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2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6498"/>
    <w:pPr>
      <w:ind w:left="720"/>
      <w:contextualSpacing/>
    </w:pPr>
  </w:style>
  <w:style w:type="paragraph" w:styleId="FootnoteText">
    <w:name w:val="footnote text"/>
    <w:basedOn w:val="Normal"/>
    <w:link w:val="FootnoteTextChar"/>
    <w:uiPriority w:val="99"/>
    <w:semiHidden/>
    <w:unhideWhenUsed/>
    <w:rsid w:val="000E20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2074"/>
    <w:rPr>
      <w:sz w:val="20"/>
      <w:szCs w:val="20"/>
    </w:rPr>
  </w:style>
  <w:style w:type="character" w:styleId="FootnoteReference">
    <w:name w:val="footnote reference"/>
    <w:basedOn w:val="DefaultParagraphFont"/>
    <w:uiPriority w:val="99"/>
    <w:semiHidden/>
    <w:unhideWhenUsed/>
    <w:rsid w:val="000E2074"/>
    <w:rPr>
      <w:vertAlign w:val="superscript"/>
    </w:rPr>
  </w:style>
  <w:style w:type="character" w:styleId="Hyperlink">
    <w:name w:val="Hyperlink"/>
    <w:basedOn w:val="DefaultParagraphFont"/>
    <w:uiPriority w:val="99"/>
    <w:unhideWhenUsed/>
    <w:rsid w:val="006E081A"/>
    <w:rPr>
      <w:color w:val="0000FF" w:themeColor="hyperlink"/>
      <w:u w:val="single"/>
    </w:rPr>
  </w:style>
  <w:style w:type="paragraph" w:styleId="Caption">
    <w:name w:val="caption"/>
    <w:basedOn w:val="Normal"/>
    <w:next w:val="Normal"/>
    <w:uiPriority w:val="35"/>
    <w:unhideWhenUsed/>
    <w:qFormat/>
    <w:rsid w:val="00AE35DF"/>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060666">
      <w:bodyDiv w:val="1"/>
      <w:marLeft w:val="0"/>
      <w:marRight w:val="0"/>
      <w:marTop w:val="0"/>
      <w:marBottom w:val="0"/>
      <w:divBdr>
        <w:top w:val="none" w:sz="0" w:space="0" w:color="auto"/>
        <w:left w:val="none" w:sz="0" w:space="0" w:color="auto"/>
        <w:bottom w:val="none" w:sz="0" w:space="0" w:color="auto"/>
        <w:right w:val="none" w:sz="0" w:space="0" w:color="auto"/>
      </w:divBdr>
      <w:divsChild>
        <w:div w:id="1702779291">
          <w:marLeft w:val="1166"/>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2852C4-A1FB-4F2D-97F6-6F8B84A64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5</TotalTime>
  <Pages>2</Pages>
  <Words>326</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omHmmr</dc:creator>
  <cp:lastModifiedBy>Chaitanya Lakshmi Ch</cp:lastModifiedBy>
  <cp:revision>50</cp:revision>
  <dcterms:created xsi:type="dcterms:W3CDTF">2010-11-27T19:30:00Z</dcterms:created>
  <dcterms:modified xsi:type="dcterms:W3CDTF">2023-09-13T00:36:00Z</dcterms:modified>
</cp:coreProperties>
</file>